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ce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celand received a score of 81.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ce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
          <w:bCs/>
        </w:rPr>
        <w:t xml:space="preserve">5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celand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celand received a score of 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ce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ce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ce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celand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celand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celand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ce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celand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ce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ce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ce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ce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ce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452774-7C1D-4A13-832C-E7C496B9EC7A}"/>
</file>

<file path=customXml/itemProps2.xml><?xml version="1.0" encoding="utf-8"?>
<ds:datastoreItem xmlns:ds="http://schemas.openxmlformats.org/officeDocument/2006/customXml" ds:itemID="{0BF8689A-E140-4AED-B301-5D7BEB67B1EC}"/>
</file>

<file path=customXml/itemProps3.xml><?xml version="1.0" encoding="utf-8"?>
<ds:datastoreItem xmlns:ds="http://schemas.openxmlformats.org/officeDocument/2006/customXml" ds:itemID="{F046B315-4555-43D1-9F25-FE5FC4696B3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4:23Z</dcterms:created>
  <dcterms:modified xsi:type="dcterms:W3CDTF">2024-11-01T14: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ce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